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38302E" w:rsidRDefault="00A07717" w:rsidP="00A0771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8302E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tudent individual work 1</w:t>
      </w:r>
      <w:bookmarkStart w:id="0" w:name="_GoBack"/>
      <w:bookmarkEnd w:id="0"/>
    </w:p>
    <w:p w:rsidR="00A07717" w:rsidRDefault="00A07717" w:rsidP="00A0771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o the following exercises:</w:t>
      </w:r>
    </w:p>
    <w:p w:rsidR="00A07717" w:rsidRPr="0038302E" w:rsidRDefault="00A07717" w:rsidP="00A077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302E">
        <w:rPr>
          <w:rFonts w:ascii="Times New Roman" w:hAnsi="Times New Roman" w:cs="Times New Roman"/>
          <w:sz w:val="28"/>
          <w:szCs w:val="28"/>
          <w:lang w:val="en-US"/>
        </w:rPr>
        <w:t>Create a loop that prints out either even numbers or odd numbers all the way up till your age. For example, 2, 4, 6, 8, …, 22</w:t>
      </w:r>
    </w:p>
    <w:p w:rsidR="00A07717" w:rsidRPr="0038302E" w:rsidRDefault="00A07717" w:rsidP="00A077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302E">
        <w:rPr>
          <w:rFonts w:ascii="Times New Roman" w:hAnsi="Times New Roman" w:cs="Times New Roman"/>
          <w:sz w:val="28"/>
          <w:szCs w:val="28"/>
          <w:lang w:val="en-US"/>
        </w:rPr>
        <w:t xml:space="preserve">Using if statements, create a variable called day, set it to “Tuesday”. </w:t>
      </w:r>
      <w:r w:rsidR="0038302E" w:rsidRPr="0038302E">
        <w:rPr>
          <w:rFonts w:ascii="Times New Roman" w:hAnsi="Times New Roman" w:cs="Times New Roman"/>
          <w:sz w:val="28"/>
          <w:szCs w:val="28"/>
          <w:lang w:val="en-US"/>
        </w:rPr>
        <w:t>Check to see if day is equal to “Monday” or “Tuesday”, and if it is, print “Today is sunny”. If it is not, print “Today it will rain”.</w:t>
      </w:r>
    </w:p>
    <w:p w:rsidR="0038302E" w:rsidRPr="0038302E" w:rsidRDefault="0038302E" w:rsidP="00A077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302E">
        <w:rPr>
          <w:rFonts w:ascii="Times New Roman" w:hAnsi="Times New Roman" w:cs="Times New Roman"/>
          <w:sz w:val="28"/>
          <w:szCs w:val="28"/>
          <w:lang w:val="en-US"/>
        </w:rPr>
        <w:t>The weight of a person on the moon is 1/6</w:t>
      </w:r>
      <w:r w:rsidRPr="0038302E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th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 xml:space="preserve"> of the weight of a person standing on earth. Say that your weight on earth increases by 1 kg every year. (Your initial weight can be anything)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Define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a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function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at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ccepts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2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values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nd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return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its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sum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,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subtraction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nd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multiplication</w:t>
      </w:r>
      <w:proofErr w:type="spellEnd"/>
      <w:r w:rsidRPr="0038302E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hAnsi="Times New Roman" w:cs="Times New Roman"/>
          <w:sz w:val="28"/>
          <w:szCs w:val="28"/>
        </w:rPr>
        <w:t>Defin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functio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pytho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ccept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3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value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return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maximu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re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number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hAnsi="Times New Roman" w:cs="Times New Roman"/>
          <w:sz w:val="28"/>
          <w:szCs w:val="28"/>
        </w:rPr>
        <w:t>Defin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functio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ccept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lowercas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word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return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uppercas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word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hAnsi="Times New Roman" w:cs="Times New Roman"/>
          <w:sz w:val="28"/>
          <w:szCs w:val="28"/>
        </w:rPr>
        <w:t>Defin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functio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a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ccept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radiu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return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rea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circl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hAnsi="Times New Roman" w:cs="Times New Roman"/>
          <w:sz w:val="28"/>
          <w:szCs w:val="28"/>
        </w:rPr>
        <w:t>Writ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progra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Pytho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remov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duplicat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items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fro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lis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hAnsi="Times New Roman" w:cs="Times New Roman"/>
          <w:sz w:val="28"/>
          <w:szCs w:val="28"/>
        </w:rPr>
        <w:t>Writ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progra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append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data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second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lis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firs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lis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:rsidR="0038302E" w:rsidRPr="0038302E" w:rsidRDefault="0038302E" w:rsidP="0038302E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8302E">
        <w:rPr>
          <w:rFonts w:ascii="Times New Roman" w:hAnsi="Times New Roman" w:cs="Times New Roman"/>
          <w:sz w:val="28"/>
          <w:szCs w:val="28"/>
        </w:rPr>
        <w:t>Writ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progra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Python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choose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rando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ite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from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38302E">
        <w:rPr>
          <w:rFonts w:ascii="Times New Roman" w:hAnsi="Times New Roman" w:cs="Times New Roman"/>
          <w:sz w:val="28"/>
          <w:szCs w:val="28"/>
        </w:rPr>
        <w:t>list</w:t>
      </w:r>
      <w:proofErr w:type="spellEnd"/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:rsidR="0038302E" w:rsidRPr="0038302E" w:rsidRDefault="0038302E" w:rsidP="0038302E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A07717" w:rsidRPr="0038302E" w:rsidRDefault="00A07717" w:rsidP="00A07717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A07717" w:rsidRDefault="00A07717" w:rsidP="00A07717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A07717" w:rsidRPr="00A07717" w:rsidRDefault="00A07717" w:rsidP="00A07717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07717" w:rsidRPr="00A077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600B7"/>
    <w:multiLevelType w:val="hybridMultilevel"/>
    <w:tmpl w:val="13A4C4B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gMCE1MDczMDcyUdpeDU4uLM/DyQAsNaADrqHnksAAAA"/>
  </w:docVars>
  <w:rsids>
    <w:rsidRoot w:val="00A07717"/>
    <w:rsid w:val="0001598B"/>
    <w:rsid w:val="000443CD"/>
    <w:rsid w:val="00050A0B"/>
    <w:rsid w:val="00080AEC"/>
    <w:rsid w:val="000A155F"/>
    <w:rsid w:val="000A79B0"/>
    <w:rsid w:val="00234B8C"/>
    <w:rsid w:val="0023521A"/>
    <w:rsid w:val="0025787C"/>
    <w:rsid w:val="002E1EB3"/>
    <w:rsid w:val="0038302E"/>
    <w:rsid w:val="003E053B"/>
    <w:rsid w:val="00472AA2"/>
    <w:rsid w:val="004951FD"/>
    <w:rsid w:val="004B0CA8"/>
    <w:rsid w:val="004D00A7"/>
    <w:rsid w:val="005703E4"/>
    <w:rsid w:val="00586F53"/>
    <w:rsid w:val="005B73A2"/>
    <w:rsid w:val="00652504"/>
    <w:rsid w:val="0070609A"/>
    <w:rsid w:val="007A6020"/>
    <w:rsid w:val="00872949"/>
    <w:rsid w:val="008A630D"/>
    <w:rsid w:val="008D422C"/>
    <w:rsid w:val="00936FCD"/>
    <w:rsid w:val="00947626"/>
    <w:rsid w:val="0096414C"/>
    <w:rsid w:val="009A2D63"/>
    <w:rsid w:val="009E5664"/>
    <w:rsid w:val="00A07717"/>
    <w:rsid w:val="00B3712F"/>
    <w:rsid w:val="00C37472"/>
    <w:rsid w:val="00C42079"/>
    <w:rsid w:val="00D01CF3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AD1477"/>
  <w15:chartTrackingRefBased/>
  <w15:docId w15:val="{3F19143E-DF15-4EBF-8915-F34B4A804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3830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ru-KZ" w:eastAsia="ru-K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07717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38302E"/>
    <w:rPr>
      <w:rFonts w:ascii="Times New Roman" w:eastAsia="Times New Roman" w:hAnsi="Times New Roman" w:cs="Times New Roman"/>
      <w:b/>
      <w:bCs/>
      <w:sz w:val="27"/>
      <w:szCs w:val="27"/>
      <w:lang w:val="ru-KZ" w:eastAsia="ru-KZ"/>
    </w:rPr>
  </w:style>
  <w:style w:type="paragraph" w:styleId="a4">
    <w:name w:val="Balloon Text"/>
    <w:basedOn w:val="a"/>
    <w:link w:val="a5"/>
    <w:uiPriority w:val="99"/>
    <w:semiHidden/>
    <w:unhideWhenUsed/>
    <w:rsid w:val="003830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830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10-12T08:24:00Z</dcterms:created>
  <dcterms:modified xsi:type="dcterms:W3CDTF">2022-10-12T08:52:00Z</dcterms:modified>
</cp:coreProperties>
</file>